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ea52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b35c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833eae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922b72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9:51:43Z</dcterms:created>
  <dcterms:modified xsi:type="dcterms:W3CDTF">2022-01-19T09:51:43Z</dcterms:modified>
</cp:coreProperties>
</file>